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D1FE3" w14:textId="3FC7C4BC" w:rsidR="00823771" w:rsidRDefault="00671617">
      <w:r>
        <w:t>1</w:t>
      </w:r>
      <w:r w:rsidR="00042892">
        <w:t>/</w:t>
      </w:r>
      <w:r w:rsidR="00BA2C18">
        <w:t>19</w:t>
      </w:r>
      <w:r w:rsidR="00042892">
        <w:t>/</w:t>
      </w:r>
      <w:r w:rsidR="00BA2C18">
        <w:t>20</w:t>
      </w:r>
      <w:r w:rsidR="00042892">
        <w:t xml:space="preserve"> Senate Meeting Start: 5:</w:t>
      </w:r>
      <w:r w:rsidR="00EF7E71">
        <w:t>3</w:t>
      </w:r>
      <w:r w:rsidR="00BA2C18">
        <w:t>3</w:t>
      </w:r>
      <w:r w:rsidR="00FB1539">
        <w:t>pm Standing Clerk: Chase Denn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42892" w14:paraId="25A550C0" w14:textId="77777777" w:rsidTr="00042892">
        <w:tc>
          <w:tcPr>
            <w:tcW w:w="1870" w:type="dxa"/>
          </w:tcPr>
          <w:p w14:paraId="72CF002F" w14:textId="56C02920" w:rsidR="00042892" w:rsidRDefault="00042892">
            <w:r>
              <w:t>Freshman:</w:t>
            </w:r>
          </w:p>
        </w:tc>
        <w:tc>
          <w:tcPr>
            <w:tcW w:w="1870" w:type="dxa"/>
          </w:tcPr>
          <w:p w14:paraId="0A470DAE" w14:textId="7CEF0E68" w:rsidR="00042892" w:rsidRPr="00BA2C18" w:rsidRDefault="00042892">
            <w:proofErr w:type="spellStart"/>
            <w:r w:rsidRPr="00D30422">
              <w:rPr>
                <w:color w:val="4472C4" w:themeColor="accent1"/>
              </w:rPr>
              <w:t>Hajar</w:t>
            </w:r>
            <w:proofErr w:type="spellEnd"/>
            <w:r w:rsidRPr="00D30422">
              <w:rPr>
                <w:color w:val="4472C4" w:themeColor="accent1"/>
              </w:rPr>
              <w:t xml:space="preserve"> </w:t>
            </w:r>
            <w:proofErr w:type="spellStart"/>
            <w:r w:rsidRPr="00D30422">
              <w:rPr>
                <w:color w:val="4472C4" w:themeColor="accent1"/>
              </w:rPr>
              <w:t>Faiz</w:t>
            </w:r>
            <w:proofErr w:type="spellEnd"/>
          </w:p>
        </w:tc>
        <w:tc>
          <w:tcPr>
            <w:tcW w:w="1870" w:type="dxa"/>
          </w:tcPr>
          <w:p w14:paraId="62E47066" w14:textId="5F5C52ED" w:rsidR="00042892" w:rsidRPr="00BA2C18" w:rsidRDefault="00042892" w:rsidP="00BA2C18">
            <w:r w:rsidRPr="00BA2C18">
              <w:t xml:space="preserve">Eduard </w:t>
            </w:r>
            <w:proofErr w:type="spellStart"/>
            <w:r w:rsidRPr="00BA2C18">
              <w:t>Ciobanu</w:t>
            </w:r>
            <w:proofErr w:type="spellEnd"/>
            <w:r w:rsidR="00BA2C18">
              <w:t xml:space="preserve"> </w:t>
            </w:r>
          </w:p>
        </w:tc>
        <w:tc>
          <w:tcPr>
            <w:tcW w:w="1870" w:type="dxa"/>
          </w:tcPr>
          <w:p w14:paraId="70B8EEFD" w14:textId="0E4D1E54" w:rsidR="00042892" w:rsidRPr="00BA2C18" w:rsidRDefault="00042892">
            <w:r w:rsidRPr="00BA2C18">
              <w:rPr>
                <w:color w:val="4472C4" w:themeColor="accent1"/>
              </w:rPr>
              <w:t>Nathaniel Fish</w:t>
            </w:r>
          </w:p>
        </w:tc>
        <w:tc>
          <w:tcPr>
            <w:tcW w:w="1870" w:type="dxa"/>
          </w:tcPr>
          <w:p w14:paraId="01B55C5F" w14:textId="77777777" w:rsidR="00042892" w:rsidRPr="00BA2C18" w:rsidRDefault="00042892"/>
        </w:tc>
      </w:tr>
      <w:tr w:rsidR="00042892" w14:paraId="5D27ACF4" w14:textId="77777777" w:rsidTr="00042892">
        <w:tc>
          <w:tcPr>
            <w:tcW w:w="1870" w:type="dxa"/>
          </w:tcPr>
          <w:p w14:paraId="52179DFC" w14:textId="00AD8B15" w:rsidR="00042892" w:rsidRDefault="00042892">
            <w:r>
              <w:t>Sophomore:</w:t>
            </w:r>
          </w:p>
        </w:tc>
        <w:tc>
          <w:tcPr>
            <w:tcW w:w="1870" w:type="dxa"/>
          </w:tcPr>
          <w:p w14:paraId="6F149AEB" w14:textId="10C6AE47" w:rsidR="00042892" w:rsidRPr="00BA2C18" w:rsidRDefault="00042892">
            <w:proofErr w:type="spellStart"/>
            <w:r w:rsidRPr="00BA2C18">
              <w:t>Josahn</w:t>
            </w:r>
            <w:proofErr w:type="spellEnd"/>
            <w:r w:rsidRPr="00BA2C18">
              <w:t xml:space="preserve"> </w:t>
            </w:r>
            <w:proofErr w:type="spellStart"/>
            <w:r w:rsidRPr="00BA2C18">
              <w:t>Oginga</w:t>
            </w:r>
            <w:proofErr w:type="spellEnd"/>
          </w:p>
        </w:tc>
        <w:tc>
          <w:tcPr>
            <w:tcW w:w="1870" w:type="dxa"/>
          </w:tcPr>
          <w:p w14:paraId="0488296D" w14:textId="68D2735F" w:rsidR="00042892" w:rsidRPr="00BA2C18" w:rsidRDefault="00042892">
            <w:r w:rsidRPr="00BA2C18">
              <w:rPr>
                <w:color w:val="FF0000"/>
              </w:rPr>
              <w:t>Marlene Michele</w:t>
            </w:r>
          </w:p>
        </w:tc>
        <w:tc>
          <w:tcPr>
            <w:tcW w:w="1870" w:type="dxa"/>
          </w:tcPr>
          <w:p w14:paraId="76A9FE68" w14:textId="0C372659" w:rsidR="00042892" w:rsidRPr="00BA2C18" w:rsidRDefault="00042892">
            <w:r w:rsidRPr="00BA2C18">
              <w:rPr>
                <w:color w:val="538135" w:themeColor="accent6" w:themeShade="BF"/>
              </w:rPr>
              <w:t>Brady Willis</w:t>
            </w:r>
          </w:p>
        </w:tc>
        <w:tc>
          <w:tcPr>
            <w:tcW w:w="1870" w:type="dxa"/>
          </w:tcPr>
          <w:p w14:paraId="7291C461" w14:textId="77777777" w:rsidR="00042892" w:rsidRPr="00BA2C18" w:rsidRDefault="00042892"/>
        </w:tc>
      </w:tr>
      <w:tr w:rsidR="00042892" w14:paraId="08E67949" w14:textId="77777777" w:rsidTr="00042892">
        <w:tc>
          <w:tcPr>
            <w:tcW w:w="1870" w:type="dxa"/>
          </w:tcPr>
          <w:p w14:paraId="56230640" w14:textId="016D33C5" w:rsidR="00042892" w:rsidRDefault="00042892">
            <w:r>
              <w:t>Junior:</w:t>
            </w:r>
          </w:p>
        </w:tc>
        <w:tc>
          <w:tcPr>
            <w:tcW w:w="1870" w:type="dxa"/>
          </w:tcPr>
          <w:p w14:paraId="18B39786" w14:textId="5AEDE5FD" w:rsidR="00042892" w:rsidRPr="00BA2C18" w:rsidRDefault="00042892">
            <w:r w:rsidRPr="00BA2C18">
              <w:t>Chase Denny</w:t>
            </w:r>
          </w:p>
        </w:tc>
        <w:tc>
          <w:tcPr>
            <w:tcW w:w="1870" w:type="dxa"/>
          </w:tcPr>
          <w:p w14:paraId="3CC8B417" w14:textId="6C61AF63" w:rsidR="00042892" w:rsidRPr="00BA2C18" w:rsidRDefault="00042892">
            <w:r w:rsidRPr="00BA2C18">
              <w:t>Jay Bell</w:t>
            </w:r>
          </w:p>
        </w:tc>
        <w:tc>
          <w:tcPr>
            <w:tcW w:w="1870" w:type="dxa"/>
          </w:tcPr>
          <w:p w14:paraId="7AB1A9F9" w14:textId="4825707A" w:rsidR="00042892" w:rsidRPr="00BA2C18" w:rsidRDefault="00671617">
            <w:r w:rsidRPr="00BA2C18">
              <w:t>Tim Thiessen</w:t>
            </w:r>
          </w:p>
        </w:tc>
        <w:tc>
          <w:tcPr>
            <w:tcW w:w="1870" w:type="dxa"/>
          </w:tcPr>
          <w:p w14:paraId="0CD2AA93" w14:textId="29A29473" w:rsidR="00042892" w:rsidRPr="00BA2C18" w:rsidRDefault="00042892"/>
        </w:tc>
      </w:tr>
      <w:tr w:rsidR="00042892" w14:paraId="68CFE2AC" w14:textId="77777777" w:rsidTr="00042892">
        <w:tc>
          <w:tcPr>
            <w:tcW w:w="1870" w:type="dxa"/>
          </w:tcPr>
          <w:p w14:paraId="0CC79B9F" w14:textId="43EBC8ED" w:rsidR="00042892" w:rsidRDefault="00042892">
            <w:r>
              <w:t>Senior:</w:t>
            </w:r>
          </w:p>
        </w:tc>
        <w:tc>
          <w:tcPr>
            <w:tcW w:w="1870" w:type="dxa"/>
          </w:tcPr>
          <w:p w14:paraId="60A9DBC8" w14:textId="4F247307" w:rsidR="00042892" w:rsidRPr="00BA2C18" w:rsidRDefault="00042892">
            <w:pPr>
              <w:rPr>
                <w:color w:val="FF0000"/>
              </w:rPr>
            </w:pPr>
            <w:r w:rsidRPr="00BA2C18">
              <w:rPr>
                <w:color w:val="FF0000"/>
              </w:rPr>
              <w:t>Chris Malpartida</w:t>
            </w:r>
          </w:p>
        </w:tc>
        <w:tc>
          <w:tcPr>
            <w:tcW w:w="1870" w:type="dxa"/>
          </w:tcPr>
          <w:p w14:paraId="6F616A42" w14:textId="08998D30" w:rsidR="00042892" w:rsidRPr="00BA2C18" w:rsidRDefault="00042892">
            <w:pPr>
              <w:rPr>
                <w:color w:val="FF0000"/>
              </w:rPr>
            </w:pPr>
            <w:r w:rsidRPr="00BA2C18">
              <w:rPr>
                <w:color w:val="FF0000"/>
              </w:rPr>
              <w:t>Ana Chavez</w:t>
            </w:r>
          </w:p>
        </w:tc>
        <w:tc>
          <w:tcPr>
            <w:tcW w:w="1870" w:type="dxa"/>
          </w:tcPr>
          <w:p w14:paraId="073667AE" w14:textId="5D25BF51" w:rsidR="00042892" w:rsidRPr="00BA2C18" w:rsidRDefault="00042892">
            <w:proofErr w:type="spellStart"/>
            <w:r w:rsidRPr="00BA2C18">
              <w:t>Nakeisha</w:t>
            </w:r>
            <w:proofErr w:type="spellEnd"/>
            <w:r w:rsidRPr="00BA2C18">
              <w:t xml:space="preserve"> Greene</w:t>
            </w:r>
          </w:p>
        </w:tc>
        <w:tc>
          <w:tcPr>
            <w:tcW w:w="1870" w:type="dxa"/>
          </w:tcPr>
          <w:p w14:paraId="4D3441DF" w14:textId="77777777" w:rsidR="00042892" w:rsidRPr="00BA2C18" w:rsidRDefault="00042892"/>
        </w:tc>
      </w:tr>
      <w:tr w:rsidR="00042892" w14:paraId="27C7783C" w14:textId="77777777" w:rsidTr="00042892">
        <w:tc>
          <w:tcPr>
            <w:tcW w:w="1870" w:type="dxa"/>
          </w:tcPr>
          <w:p w14:paraId="0A37D873" w14:textId="1A3C98F2" w:rsidR="00042892" w:rsidRDefault="00042892">
            <w:r>
              <w:t xml:space="preserve">Senators at Large: </w:t>
            </w:r>
          </w:p>
        </w:tc>
        <w:tc>
          <w:tcPr>
            <w:tcW w:w="1870" w:type="dxa"/>
          </w:tcPr>
          <w:p w14:paraId="1B775FD6" w14:textId="6F7786A5" w:rsidR="00042892" w:rsidRPr="00BA2C18" w:rsidRDefault="00042892">
            <w:r w:rsidRPr="00BA2C18">
              <w:t>Jordan Tucker</w:t>
            </w:r>
            <w:r w:rsidR="00095F7B" w:rsidRPr="00BA2C18">
              <w:t xml:space="preserve"> – presiding over Senate</w:t>
            </w:r>
          </w:p>
        </w:tc>
        <w:tc>
          <w:tcPr>
            <w:tcW w:w="1870" w:type="dxa"/>
          </w:tcPr>
          <w:p w14:paraId="5799DB5E" w14:textId="77777777" w:rsidR="00042892" w:rsidRDefault="00B20DEC">
            <w:pPr>
              <w:rPr>
                <w:color w:val="FF0000"/>
              </w:rPr>
            </w:pPr>
            <w:r w:rsidRPr="00BA2C18">
              <w:rPr>
                <w:color w:val="FF0000"/>
              </w:rPr>
              <w:t>Sawyer Schultz</w:t>
            </w:r>
            <w:r w:rsidR="00BA2C18">
              <w:rPr>
                <w:color w:val="FF0000"/>
              </w:rPr>
              <w:t>-</w:t>
            </w:r>
          </w:p>
          <w:p w14:paraId="4DA46716" w14:textId="23D93310" w:rsidR="00BA2C18" w:rsidRPr="00BA2C18" w:rsidRDefault="00BA2C18">
            <w:r>
              <w:rPr>
                <w:color w:val="FF0000"/>
              </w:rPr>
              <w:t>excused</w:t>
            </w:r>
          </w:p>
        </w:tc>
        <w:tc>
          <w:tcPr>
            <w:tcW w:w="1870" w:type="dxa"/>
          </w:tcPr>
          <w:p w14:paraId="3713A8BC" w14:textId="02DE9E3A" w:rsidR="00042892" w:rsidRPr="00BA2C18" w:rsidRDefault="00042892">
            <w:r w:rsidRPr="00BA2C18">
              <w:t>Lee Myers</w:t>
            </w:r>
          </w:p>
        </w:tc>
        <w:tc>
          <w:tcPr>
            <w:tcW w:w="1870" w:type="dxa"/>
          </w:tcPr>
          <w:p w14:paraId="6CD7D7CC" w14:textId="77777777" w:rsidR="00042892" w:rsidRDefault="00B20DEC">
            <w:pPr>
              <w:rPr>
                <w:color w:val="FF0000"/>
              </w:rPr>
            </w:pPr>
            <w:r w:rsidRPr="00BA2C18">
              <w:rPr>
                <w:color w:val="FF0000"/>
              </w:rPr>
              <w:t>Sarah Brannon</w:t>
            </w:r>
          </w:p>
          <w:p w14:paraId="083D03CD" w14:textId="50EEB4A8" w:rsidR="00BA2C18" w:rsidRPr="00BA2C18" w:rsidRDefault="00BA2C18">
            <w:r>
              <w:rPr>
                <w:color w:val="FF0000"/>
              </w:rPr>
              <w:t>-excused</w:t>
            </w:r>
          </w:p>
        </w:tc>
      </w:tr>
    </w:tbl>
    <w:p w14:paraId="1223AE56" w14:textId="6F961B2C" w:rsidR="00042892" w:rsidRDefault="00453B05" w:rsidP="00453B05">
      <w:pPr>
        <w:pStyle w:val="ListParagraph"/>
        <w:numPr>
          <w:ilvl w:val="0"/>
          <w:numId w:val="3"/>
        </w:numPr>
      </w:pPr>
      <w:r w:rsidRPr="00453B05">
        <w:rPr>
          <w:color w:val="FF0000"/>
        </w:rPr>
        <w:t>Absent</w:t>
      </w:r>
      <w:r>
        <w:t xml:space="preserve"> </w:t>
      </w:r>
      <w:r w:rsidR="00671617">
        <w:rPr>
          <w:color w:val="4472C4" w:themeColor="accent1"/>
        </w:rPr>
        <w:t>–</w:t>
      </w:r>
      <w:r w:rsidRPr="00453B05">
        <w:rPr>
          <w:color w:val="4472C4" w:themeColor="accent1"/>
        </w:rPr>
        <w:t xml:space="preserve"> Late</w:t>
      </w:r>
      <w:r w:rsidR="00671617">
        <w:rPr>
          <w:color w:val="4472C4" w:themeColor="accent1"/>
        </w:rPr>
        <w:t xml:space="preserve"> </w:t>
      </w:r>
      <w:r w:rsidR="00671617">
        <w:rPr>
          <w:color w:val="70AD47" w:themeColor="accent6"/>
        </w:rPr>
        <w:t>-resigning</w:t>
      </w:r>
    </w:p>
    <w:p w14:paraId="2A8CE04F" w14:textId="7469D4F3" w:rsidR="00042892" w:rsidRDefault="00366739">
      <w:r>
        <w:t>Previous</w:t>
      </w:r>
      <w:r w:rsidR="00042892">
        <w:t xml:space="preserve"> Minutes</w:t>
      </w:r>
    </w:p>
    <w:p w14:paraId="7C377BB1" w14:textId="08B48754" w:rsidR="005F0A6F" w:rsidRDefault="005F0A6F" w:rsidP="005F0A6F">
      <w:pPr>
        <w:pStyle w:val="ListParagraph"/>
        <w:numPr>
          <w:ilvl w:val="0"/>
          <w:numId w:val="1"/>
        </w:numPr>
      </w:pPr>
      <w:r>
        <w:t xml:space="preserve">Motion: </w:t>
      </w:r>
      <w:r w:rsidR="00903BD9">
        <w:t>Lee</w:t>
      </w:r>
      <w:r w:rsidR="00BA2C18">
        <w:t xml:space="preserve"> Second</w:t>
      </w:r>
      <w:r w:rsidR="00903BD9">
        <w:t>:</w:t>
      </w:r>
      <w:r w:rsidR="00BA2C18">
        <w:t xml:space="preserve"> Eduard</w:t>
      </w:r>
    </w:p>
    <w:p w14:paraId="187DA3BC" w14:textId="5CD07E1D" w:rsidR="005F0A6F" w:rsidRDefault="005F0A6F" w:rsidP="005F0A6F">
      <w:pPr>
        <w:pStyle w:val="ListParagraph"/>
        <w:numPr>
          <w:ilvl w:val="0"/>
          <w:numId w:val="1"/>
        </w:numPr>
      </w:pPr>
      <w:r>
        <w:t>Approved</w:t>
      </w:r>
      <w:r w:rsidR="00BA2C18">
        <w:t xml:space="preserve"> </w:t>
      </w:r>
    </w:p>
    <w:p w14:paraId="136934F0" w14:textId="0CF07FBB" w:rsidR="00BA2C18" w:rsidRDefault="00BA2C18" w:rsidP="00BA2C18"/>
    <w:p w14:paraId="2A89C4B3" w14:textId="3025CD41" w:rsidR="00BA2C18" w:rsidRDefault="00BA2C18" w:rsidP="005345F9">
      <w:r>
        <w:t>Funding Requests</w:t>
      </w:r>
    </w:p>
    <w:p w14:paraId="33DBF7E0" w14:textId="0AE55CCB" w:rsidR="00BA2C18" w:rsidRDefault="00BA2C18" w:rsidP="00BA2C18">
      <w:pPr>
        <w:pStyle w:val="ListParagraph"/>
        <w:numPr>
          <w:ilvl w:val="0"/>
          <w:numId w:val="1"/>
        </w:numPr>
      </w:pPr>
      <w:r>
        <w:t xml:space="preserve">None on the Agenda  </w:t>
      </w:r>
    </w:p>
    <w:p w14:paraId="2A46950D" w14:textId="01D45677" w:rsidR="00032B58" w:rsidRDefault="005345F9" w:rsidP="005345F9">
      <w:r>
        <w:tab/>
      </w:r>
    </w:p>
    <w:p w14:paraId="59A353B0" w14:textId="7F790D2B" w:rsidR="004C35CC" w:rsidRDefault="00D30422" w:rsidP="00A37004">
      <w:r>
        <w:t>Agenda Items</w:t>
      </w:r>
      <w:r w:rsidR="00903BD9">
        <w:t xml:space="preserve"> 1-19-20</w:t>
      </w:r>
    </w:p>
    <w:p w14:paraId="73E29727" w14:textId="27A7A7E9" w:rsidR="00BA2C18" w:rsidRDefault="00BA2C18" w:rsidP="00BA2C18">
      <w:pPr>
        <w:pStyle w:val="ListParagraph"/>
        <w:numPr>
          <w:ilvl w:val="0"/>
          <w:numId w:val="17"/>
        </w:numPr>
      </w:pPr>
      <w:r>
        <w:t>Transfer of Power - Brady (3 minutes)</w:t>
      </w:r>
    </w:p>
    <w:p w14:paraId="65E16B96" w14:textId="5ECA58D7" w:rsidR="00BA2C18" w:rsidRDefault="00BA2C18" w:rsidP="00BA2C18">
      <w:pPr>
        <w:pStyle w:val="ListParagraph"/>
        <w:numPr>
          <w:ilvl w:val="1"/>
          <w:numId w:val="17"/>
        </w:numPr>
      </w:pPr>
      <w:r>
        <w:t>Jordan now Senate Speaker</w:t>
      </w:r>
    </w:p>
    <w:p w14:paraId="39542CFF" w14:textId="13BF20F3" w:rsidR="00BA2C18" w:rsidRDefault="00BA2C18" w:rsidP="00BA2C18">
      <w:pPr>
        <w:pStyle w:val="ListParagraph"/>
        <w:numPr>
          <w:ilvl w:val="1"/>
          <w:numId w:val="17"/>
        </w:numPr>
      </w:pPr>
      <w:r>
        <w:t xml:space="preserve">Vacancy in Senate Clerk and Sophomore Senator </w:t>
      </w:r>
    </w:p>
    <w:p w14:paraId="265FD2E2" w14:textId="052BF14A" w:rsidR="00BA2C18" w:rsidRDefault="00BA2C18" w:rsidP="00BA2C18">
      <w:pPr>
        <w:pStyle w:val="ListParagraph"/>
        <w:numPr>
          <w:ilvl w:val="1"/>
          <w:numId w:val="17"/>
        </w:numPr>
      </w:pPr>
      <w:r>
        <w:t>Kind remarks and goodbyes from Former Senate Speaker, Brady Willis.</w:t>
      </w:r>
    </w:p>
    <w:p w14:paraId="56CDA834" w14:textId="1C258335" w:rsidR="00BA2C18" w:rsidRDefault="00BA2C18" w:rsidP="00BA2C18">
      <w:pPr>
        <w:pStyle w:val="ListParagraph"/>
        <w:numPr>
          <w:ilvl w:val="0"/>
          <w:numId w:val="17"/>
        </w:numPr>
      </w:pPr>
      <w:r>
        <w:t>Elect a New Clerk</w:t>
      </w:r>
    </w:p>
    <w:p w14:paraId="66274937" w14:textId="7F8D6266" w:rsidR="00BA2C18" w:rsidRDefault="00BA2C18" w:rsidP="00BA2C18">
      <w:pPr>
        <w:pStyle w:val="ListParagraph"/>
        <w:numPr>
          <w:ilvl w:val="1"/>
          <w:numId w:val="17"/>
        </w:numPr>
      </w:pPr>
      <w:r>
        <w:t>Brady gifted time from Jordan</w:t>
      </w:r>
    </w:p>
    <w:p w14:paraId="6E04DFBC" w14:textId="49045B77" w:rsidR="00BA2C18" w:rsidRDefault="00BA2C18" w:rsidP="00BA2C18">
      <w:pPr>
        <w:pStyle w:val="ListParagraph"/>
        <w:numPr>
          <w:ilvl w:val="2"/>
          <w:numId w:val="17"/>
        </w:numPr>
      </w:pPr>
      <w:r>
        <w:t xml:space="preserve">Chase’s name brought up in </w:t>
      </w:r>
      <w:proofErr w:type="spellStart"/>
      <w:r>
        <w:t>Ishara</w:t>
      </w:r>
      <w:proofErr w:type="spellEnd"/>
      <w:r>
        <w:t>/Brady discussion</w:t>
      </w:r>
    </w:p>
    <w:p w14:paraId="4735C7F6" w14:textId="2B731741" w:rsidR="00BA2C18" w:rsidRDefault="00BA2C18" w:rsidP="00BA2C18">
      <w:pPr>
        <w:pStyle w:val="ListParagraph"/>
        <w:numPr>
          <w:ilvl w:val="1"/>
          <w:numId w:val="17"/>
        </w:numPr>
      </w:pPr>
      <w:r>
        <w:t xml:space="preserve">Motion to table from </w:t>
      </w:r>
      <w:r w:rsidR="00D30422">
        <w:t>Fish</w:t>
      </w:r>
      <w:r>
        <w:t>, Approved by Senate</w:t>
      </w:r>
    </w:p>
    <w:p w14:paraId="644F500D" w14:textId="50207D47" w:rsidR="00BA2C18" w:rsidRDefault="00BA2C18" w:rsidP="00BA2C18">
      <w:pPr>
        <w:pStyle w:val="ListParagraph"/>
        <w:numPr>
          <w:ilvl w:val="2"/>
          <w:numId w:val="17"/>
        </w:numPr>
      </w:pPr>
      <w:r>
        <w:t xml:space="preserve">Voting tabled until next week with more Senators in attendance </w:t>
      </w:r>
    </w:p>
    <w:p w14:paraId="2ABAC89B" w14:textId="52C255F4" w:rsidR="00BA2C18" w:rsidRDefault="00BA2C18" w:rsidP="00BA2C18">
      <w:pPr>
        <w:pStyle w:val="ListParagraph"/>
        <w:numPr>
          <w:ilvl w:val="0"/>
          <w:numId w:val="17"/>
        </w:numPr>
      </w:pPr>
      <w:r>
        <w:t>Elect a New Meeting Time</w:t>
      </w:r>
    </w:p>
    <w:p w14:paraId="04684EC8" w14:textId="5725D249" w:rsidR="00BA2C18" w:rsidRDefault="00D30422" w:rsidP="00BA2C18">
      <w:pPr>
        <w:pStyle w:val="ListParagraph"/>
        <w:numPr>
          <w:ilvl w:val="1"/>
          <w:numId w:val="17"/>
        </w:numPr>
      </w:pPr>
      <w:r>
        <w:t>Remains in the current time, 5:30pm, in the current space, Dining</w:t>
      </w:r>
    </w:p>
    <w:p w14:paraId="6A828983" w14:textId="7FFC600D" w:rsidR="00D30422" w:rsidRDefault="00D30422" w:rsidP="00D30422">
      <w:pPr>
        <w:ind w:left="1440"/>
      </w:pPr>
    </w:p>
    <w:p w14:paraId="0FFDC7C4" w14:textId="6C4ED9F8" w:rsidR="00D30422" w:rsidRDefault="00D30422" w:rsidP="00D30422">
      <w:r>
        <w:t>New Business</w:t>
      </w:r>
    </w:p>
    <w:p w14:paraId="280CF555" w14:textId="05111F95" w:rsidR="00D30422" w:rsidRDefault="00D30422" w:rsidP="00D30422">
      <w:pPr>
        <w:pStyle w:val="ListParagraph"/>
        <w:numPr>
          <w:ilvl w:val="1"/>
          <w:numId w:val="1"/>
        </w:numPr>
      </w:pPr>
      <w:r>
        <w:t>Fish spoke with students in dining about questions and concerns with SGA</w:t>
      </w:r>
    </w:p>
    <w:p w14:paraId="5F21267A" w14:textId="3FFA1044" w:rsidR="00D30422" w:rsidRDefault="00D30422" w:rsidP="00D30422">
      <w:pPr>
        <w:pStyle w:val="ListParagraph"/>
        <w:numPr>
          <w:ilvl w:val="2"/>
          <w:numId w:val="1"/>
        </w:numPr>
      </w:pPr>
      <w:r>
        <w:t xml:space="preserve">Only one substantial question </w:t>
      </w:r>
    </w:p>
    <w:p w14:paraId="2F5049AC" w14:textId="7A390029" w:rsidR="00D30422" w:rsidRDefault="00D30422" w:rsidP="00D30422">
      <w:pPr>
        <w:pStyle w:val="ListParagraph"/>
        <w:numPr>
          <w:ilvl w:val="3"/>
          <w:numId w:val="1"/>
        </w:numPr>
      </w:pPr>
      <w:r>
        <w:t>Why is visitation the way it is?</w:t>
      </w:r>
    </w:p>
    <w:p w14:paraId="1E841B40" w14:textId="4E2A297C" w:rsidR="00D30422" w:rsidRDefault="00D30422" w:rsidP="00D30422">
      <w:pPr>
        <w:pStyle w:val="ListParagraph"/>
        <w:numPr>
          <w:ilvl w:val="4"/>
          <w:numId w:val="1"/>
        </w:numPr>
      </w:pPr>
      <w:r>
        <w:t>Explained by Jordan</w:t>
      </w:r>
    </w:p>
    <w:p w14:paraId="42865948" w14:textId="643C7C3D" w:rsidR="00D30422" w:rsidRDefault="00D30422" w:rsidP="00D30422">
      <w:pPr>
        <w:pStyle w:val="ListParagraph"/>
        <w:numPr>
          <w:ilvl w:val="4"/>
          <w:numId w:val="1"/>
        </w:numPr>
      </w:pPr>
      <w:r>
        <w:t xml:space="preserve">Discussion with Lee </w:t>
      </w:r>
    </w:p>
    <w:p w14:paraId="7F771E3A" w14:textId="512FA252" w:rsidR="00D30422" w:rsidRDefault="00D30422" w:rsidP="00D30422">
      <w:pPr>
        <w:pStyle w:val="ListParagraph"/>
        <w:numPr>
          <w:ilvl w:val="1"/>
          <w:numId w:val="1"/>
        </w:numPr>
      </w:pPr>
      <w:r>
        <w:t>Eduard feels students want more transparency</w:t>
      </w:r>
    </w:p>
    <w:p w14:paraId="68696506" w14:textId="794FEEED" w:rsidR="00D30422" w:rsidRDefault="00D30422" w:rsidP="00D30422">
      <w:pPr>
        <w:pStyle w:val="ListParagraph"/>
        <w:numPr>
          <w:ilvl w:val="4"/>
          <w:numId w:val="1"/>
        </w:numPr>
      </w:pPr>
      <w:r>
        <w:t xml:space="preserve">Discussion </w:t>
      </w:r>
    </w:p>
    <w:p w14:paraId="0A8E03E5" w14:textId="51523BEA" w:rsidR="00D30422" w:rsidRDefault="00D30422" w:rsidP="00D30422">
      <w:pPr>
        <w:pStyle w:val="ListParagraph"/>
        <w:numPr>
          <w:ilvl w:val="3"/>
          <w:numId w:val="1"/>
        </w:numPr>
      </w:pPr>
      <w:r>
        <w:t>Fish mentioned a question regarding a lack of transparency in how to receive SGA funding</w:t>
      </w:r>
    </w:p>
    <w:p w14:paraId="5AD1726C" w14:textId="57B69A4E" w:rsidR="00D30422" w:rsidRDefault="00D30422" w:rsidP="00D30422">
      <w:pPr>
        <w:pStyle w:val="ListParagraph"/>
        <w:numPr>
          <w:ilvl w:val="4"/>
          <w:numId w:val="1"/>
        </w:numPr>
      </w:pPr>
      <w:r>
        <w:t>Reminders on how from Jordan</w:t>
      </w:r>
    </w:p>
    <w:p w14:paraId="134A95BB" w14:textId="0C7B8C53" w:rsidR="00D30422" w:rsidRDefault="00D30422" w:rsidP="00D30422">
      <w:pPr>
        <w:pStyle w:val="ListParagraph"/>
        <w:numPr>
          <w:ilvl w:val="2"/>
          <w:numId w:val="1"/>
        </w:numPr>
      </w:pPr>
      <w:r>
        <w:t>Jordan is going to send an email about attendance at Senate meetings</w:t>
      </w:r>
    </w:p>
    <w:p w14:paraId="331716F9" w14:textId="76B68B1E" w:rsidR="005345F9" w:rsidRDefault="005345F9" w:rsidP="00BA2C18"/>
    <w:p w14:paraId="3AAB560C" w14:textId="7AC58883" w:rsidR="00A37004" w:rsidRDefault="004C35CC" w:rsidP="005345F9">
      <w:pPr>
        <w:pStyle w:val="ListParagraph"/>
      </w:pPr>
      <w:r>
        <w:t>Motion to Adjourn:</w:t>
      </w:r>
      <w:r w:rsidR="00EF7E71">
        <w:t xml:space="preserve"> </w:t>
      </w:r>
      <w:r w:rsidR="00D30422">
        <w:t xml:space="preserve">Lee </w:t>
      </w:r>
      <w:r>
        <w:t>Second:</w:t>
      </w:r>
      <w:r w:rsidR="00D30422">
        <w:t xml:space="preserve"> Eduard</w:t>
      </w:r>
      <w:r>
        <w:t xml:space="preserve"> Ends: </w:t>
      </w:r>
      <w:r w:rsidR="00D30422">
        <w:t>5:47pm</w:t>
      </w:r>
    </w:p>
    <w:p w14:paraId="3A45A665" w14:textId="77777777" w:rsidR="00A37004" w:rsidRDefault="00A37004" w:rsidP="00A37004">
      <w:r>
        <w:t>Budget Update</w:t>
      </w:r>
    </w:p>
    <w:p w14:paraId="59E90BBA" w14:textId="6747AE9F" w:rsidR="00DF6BA8" w:rsidRDefault="00DF6BA8" w:rsidP="00A37004">
      <w:pPr>
        <w:pStyle w:val="ListParagraph"/>
        <w:numPr>
          <w:ilvl w:val="0"/>
          <w:numId w:val="1"/>
        </w:numPr>
      </w:pPr>
      <w:r>
        <w:t xml:space="preserve"> $</w:t>
      </w:r>
      <w:r w:rsidR="00FB1539">
        <w:t>2,283.50</w:t>
      </w:r>
      <w:r>
        <w:t xml:space="preserve"> dollars total from budget</w:t>
      </w:r>
    </w:p>
    <w:p w14:paraId="421BE500" w14:textId="7C8C5E8E" w:rsidR="00A37004" w:rsidRDefault="00A37004" w:rsidP="00A37004">
      <w:pPr>
        <w:pStyle w:val="ListParagraph"/>
        <w:numPr>
          <w:ilvl w:val="0"/>
          <w:numId w:val="1"/>
        </w:numPr>
      </w:pPr>
      <w:r>
        <w:t xml:space="preserve">Approximately: </w:t>
      </w:r>
      <w:r w:rsidR="007457EE">
        <w:t>$</w:t>
      </w:r>
      <w:r w:rsidR="00FB1539">
        <w:t>3,205.50</w:t>
      </w:r>
      <w:r w:rsidR="007457EE">
        <w:t xml:space="preserve"> left</w:t>
      </w:r>
      <w:r w:rsidR="00BA2C18">
        <w:t xml:space="preserve"> </w:t>
      </w:r>
      <w:r w:rsidR="00BA2C18" w:rsidRPr="00BA2C18">
        <w:rPr>
          <w:highlight w:val="yellow"/>
        </w:rPr>
        <w:t>11/24/</w:t>
      </w:r>
      <w:r w:rsidR="00BA2C18" w:rsidRPr="00903BD9">
        <w:rPr>
          <w:highlight w:val="yellow"/>
        </w:rPr>
        <w:t>19</w:t>
      </w:r>
      <w:r w:rsidR="00903BD9">
        <w:rPr>
          <w:highlight w:val="yellow"/>
        </w:rPr>
        <w:t xml:space="preserve"> la</w:t>
      </w:r>
      <w:r w:rsidR="00903BD9" w:rsidRPr="00903BD9">
        <w:rPr>
          <w:highlight w:val="yellow"/>
        </w:rPr>
        <w:t>t</w:t>
      </w:r>
      <w:r w:rsidR="00903BD9">
        <w:rPr>
          <w:highlight w:val="yellow"/>
        </w:rPr>
        <w:t>est</w:t>
      </w:r>
      <w:r w:rsidR="00903BD9" w:rsidRPr="00903BD9">
        <w:rPr>
          <w:highlight w:val="yellow"/>
        </w:rPr>
        <w:t xml:space="preserve"> update</w:t>
      </w:r>
      <w:bookmarkStart w:id="0" w:name="_GoBack"/>
      <w:bookmarkEnd w:id="0"/>
    </w:p>
    <w:sectPr w:rsidR="00A37004" w:rsidSect="004C34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3434"/>
    <w:multiLevelType w:val="hybridMultilevel"/>
    <w:tmpl w:val="FD44C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379AB"/>
    <w:multiLevelType w:val="hybridMultilevel"/>
    <w:tmpl w:val="8C3EBA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6A141B"/>
    <w:multiLevelType w:val="hybridMultilevel"/>
    <w:tmpl w:val="1D0CD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3A8"/>
    <w:multiLevelType w:val="hybridMultilevel"/>
    <w:tmpl w:val="8856AA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802A80"/>
    <w:multiLevelType w:val="hybridMultilevel"/>
    <w:tmpl w:val="74F20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F66A7"/>
    <w:multiLevelType w:val="hybridMultilevel"/>
    <w:tmpl w:val="20C8F5EC"/>
    <w:lvl w:ilvl="0" w:tplc="C50622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C04C6"/>
    <w:multiLevelType w:val="hybridMultilevel"/>
    <w:tmpl w:val="66EA7B06"/>
    <w:lvl w:ilvl="0" w:tplc="9EA0ED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25EA1"/>
    <w:multiLevelType w:val="hybridMultilevel"/>
    <w:tmpl w:val="12A0EC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64E77"/>
    <w:multiLevelType w:val="hybridMultilevel"/>
    <w:tmpl w:val="C9880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E5384"/>
    <w:multiLevelType w:val="hybridMultilevel"/>
    <w:tmpl w:val="74F20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E55CAF"/>
    <w:multiLevelType w:val="hybridMultilevel"/>
    <w:tmpl w:val="ED800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070664A"/>
    <w:multiLevelType w:val="hybridMultilevel"/>
    <w:tmpl w:val="CA84DBC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2" w15:restartNumberingAfterBreak="0">
    <w:nsid w:val="55310D62"/>
    <w:multiLevelType w:val="hybridMultilevel"/>
    <w:tmpl w:val="3AA2CA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B9C469C"/>
    <w:multiLevelType w:val="hybridMultilevel"/>
    <w:tmpl w:val="34B8D8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8B22F1E"/>
    <w:multiLevelType w:val="hybridMultilevel"/>
    <w:tmpl w:val="05F273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D0F2B4C"/>
    <w:multiLevelType w:val="hybridMultilevel"/>
    <w:tmpl w:val="452C3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165133"/>
    <w:multiLevelType w:val="hybridMultilevel"/>
    <w:tmpl w:val="1E843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6"/>
  </w:num>
  <w:num w:numId="4">
    <w:abstractNumId w:val="2"/>
  </w:num>
  <w:num w:numId="5">
    <w:abstractNumId w:val="16"/>
  </w:num>
  <w:num w:numId="6">
    <w:abstractNumId w:val="8"/>
  </w:num>
  <w:num w:numId="7">
    <w:abstractNumId w:val="0"/>
  </w:num>
  <w:num w:numId="8">
    <w:abstractNumId w:val="13"/>
  </w:num>
  <w:num w:numId="9">
    <w:abstractNumId w:val="9"/>
  </w:num>
  <w:num w:numId="10">
    <w:abstractNumId w:val="4"/>
  </w:num>
  <w:num w:numId="11">
    <w:abstractNumId w:val="12"/>
  </w:num>
  <w:num w:numId="12">
    <w:abstractNumId w:val="1"/>
  </w:num>
  <w:num w:numId="13">
    <w:abstractNumId w:val="11"/>
  </w:num>
  <w:num w:numId="14">
    <w:abstractNumId w:val="3"/>
  </w:num>
  <w:num w:numId="15">
    <w:abstractNumId w:val="14"/>
  </w:num>
  <w:num w:numId="16">
    <w:abstractNumId w:val="10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DCwMDc3MzG0sDBT0lEKTi0uzszPAykwqgUAWS0bnCwAAAA="/>
  </w:docVars>
  <w:rsids>
    <w:rsidRoot w:val="00042892"/>
    <w:rsid w:val="00032B58"/>
    <w:rsid w:val="00042892"/>
    <w:rsid w:val="000654ED"/>
    <w:rsid w:val="00095F7B"/>
    <w:rsid w:val="00152390"/>
    <w:rsid w:val="00366739"/>
    <w:rsid w:val="00453B05"/>
    <w:rsid w:val="00487372"/>
    <w:rsid w:val="00496AA7"/>
    <w:rsid w:val="004C34E4"/>
    <w:rsid w:val="004C35CC"/>
    <w:rsid w:val="005345F9"/>
    <w:rsid w:val="005A7B18"/>
    <w:rsid w:val="005F0A6F"/>
    <w:rsid w:val="00671617"/>
    <w:rsid w:val="007169B5"/>
    <w:rsid w:val="007457EE"/>
    <w:rsid w:val="008B1B25"/>
    <w:rsid w:val="00903BD9"/>
    <w:rsid w:val="009424A1"/>
    <w:rsid w:val="00A37004"/>
    <w:rsid w:val="00B20DEC"/>
    <w:rsid w:val="00B726D6"/>
    <w:rsid w:val="00B74CDE"/>
    <w:rsid w:val="00BA2C18"/>
    <w:rsid w:val="00D30422"/>
    <w:rsid w:val="00D36DE3"/>
    <w:rsid w:val="00DF6BA8"/>
    <w:rsid w:val="00EF7E71"/>
    <w:rsid w:val="00FB1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22094"/>
  <w15:chartTrackingRefBased/>
  <w15:docId w15:val="{5DF31827-1AC8-F042-8874-4E4D64BFE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2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28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L. Tucker</dc:creator>
  <cp:keywords/>
  <dc:description/>
  <cp:lastModifiedBy>Chase R. Denny</cp:lastModifiedBy>
  <cp:revision>5</cp:revision>
  <dcterms:created xsi:type="dcterms:W3CDTF">2020-01-19T22:49:00Z</dcterms:created>
  <dcterms:modified xsi:type="dcterms:W3CDTF">2020-01-19T22:52:00Z</dcterms:modified>
</cp:coreProperties>
</file>